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66E9" w:rsidRPr="001E66E9" w:rsidRDefault="001E66E9" w:rsidP="001E66E9">
      <w:pPr>
        <w:spacing w:after="0" w:line="240" w:lineRule="auto"/>
        <w:jc w:val="center"/>
        <w:rPr>
          <w:b/>
          <w:sz w:val="24"/>
          <w:szCs w:val="24"/>
        </w:rPr>
      </w:pPr>
      <w:r w:rsidRPr="001E66E9">
        <w:rPr>
          <w:b/>
          <w:sz w:val="24"/>
          <w:szCs w:val="24"/>
        </w:rPr>
        <w:t>BITS Pilani, Pilani Campus</w:t>
      </w:r>
    </w:p>
    <w:p w:rsidR="001E66E9" w:rsidRPr="001E66E9" w:rsidRDefault="001E66E9" w:rsidP="001E66E9">
      <w:pPr>
        <w:spacing w:after="0" w:line="240" w:lineRule="auto"/>
        <w:jc w:val="center"/>
        <w:rPr>
          <w:b/>
          <w:sz w:val="24"/>
          <w:szCs w:val="24"/>
        </w:rPr>
      </w:pPr>
      <w:r w:rsidRPr="001E66E9">
        <w:rPr>
          <w:b/>
          <w:sz w:val="24"/>
          <w:szCs w:val="24"/>
        </w:rPr>
        <w:t>2</w:t>
      </w:r>
      <w:r w:rsidRPr="001E66E9">
        <w:rPr>
          <w:b/>
          <w:sz w:val="24"/>
          <w:szCs w:val="24"/>
          <w:vertAlign w:val="superscript"/>
        </w:rPr>
        <w:t>nd</w:t>
      </w:r>
      <w:r w:rsidRPr="001E66E9">
        <w:rPr>
          <w:b/>
          <w:sz w:val="24"/>
          <w:szCs w:val="24"/>
        </w:rPr>
        <w:t xml:space="preserve"> Sem. 20</w:t>
      </w:r>
      <w:r w:rsidR="00AD2E5D">
        <w:rPr>
          <w:b/>
          <w:sz w:val="24"/>
          <w:szCs w:val="24"/>
        </w:rPr>
        <w:t>21</w:t>
      </w:r>
      <w:r w:rsidRPr="001E66E9">
        <w:rPr>
          <w:b/>
          <w:sz w:val="24"/>
          <w:szCs w:val="24"/>
        </w:rPr>
        <w:t>-</w:t>
      </w:r>
      <w:r w:rsidR="00493F41">
        <w:rPr>
          <w:b/>
          <w:sz w:val="24"/>
          <w:szCs w:val="24"/>
        </w:rPr>
        <w:t>2</w:t>
      </w:r>
      <w:r w:rsidR="00AD2E5D">
        <w:rPr>
          <w:b/>
          <w:sz w:val="24"/>
          <w:szCs w:val="24"/>
        </w:rPr>
        <w:t>2</w:t>
      </w:r>
      <w:bookmarkStart w:id="0" w:name="_GoBack"/>
      <w:bookmarkEnd w:id="0"/>
    </w:p>
    <w:p w:rsidR="00AA2BBA" w:rsidRDefault="001E66E9" w:rsidP="001E66E9">
      <w:pPr>
        <w:spacing w:after="0" w:line="240" w:lineRule="auto"/>
        <w:jc w:val="center"/>
        <w:rPr>
          <w:b/>
          <w:sz w:val="24"/>
          <w:szCs w:val="24"/>
        </w:rPr>
      </w:pPr>
      <w:r w:rsidRPr="001E66E9">
        <w:rPr>
          <w:b/>
          <w:sz w:val="24"/>
          <w:szCs w:val="24"/>
        </w:rPr>
        <w:t>CS F211 Data Structures &amp; Algorithms</w:t>
      </w:r>
    </w:p>
    <w:p w:rsidR="001E66E9" w:rsidRDefault="001E66E9" w:rsidP="001E66E9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================================</w:t>
      </w:r>
    </w:p>
    <w:p w:rsidR="0094057F" w:rsidRDefault="00126102" w:rsidP="001E66E9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Lab </w:t>
      </w:r>
      <w:r w:rsidR="0094057F">
        <w:rPr>
          <w:b/>
          <w:sz w:val="24"/>
          <w:szCs w:val="24"/>
        </w:rPr>
        <w:t>X</w:t>
      </w:r>
    </w:p>
    <w:p w:rsidR="001E66E9" w:rsidRDefault="001E66E9" w:rsidP="001E66E9">
      <w:pPr>
        <w:spacing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==========================================</w:t>
      </w:r>
    </w:p>
    <w:p w:rsidR="00BE60CE" w:rsidRDefault="001F53CF" w:rsidP="00BE60C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 w:bidi="te-IN"/>
        </w:rPr>
      </w:pPr>
      <w:r w:rsidRPr="000778DC">
        <w:rPr>
          <w:b/>
          <w:sz w:val="24"/>
          <w:szCs w:val="24"/>
        </w:rPr>
        <w:t>Topics</w:t>
      </w:r>
      <w:r>
        <w:rPr>
          <w:sz w:val="24"/>
          <w:szCs w:val="24"/>
        </w:rPr>
        <w:t xml:space="preserve">: </w:t>
      </w:r>
      <w:r w:rsidR="00C02449">
        <w:rPr>
          <w:sz w:val="24"/>
          <w:szCs w:val="24"/>
        </w:rPr>
        <w:t xml:space="preserve"> </w:t>
      </w:r>
      <w:r w:rsidR="00BE60CE">
        <w:rPr>
          <w:sz w:val="24"/>
          <w:szCs w:val="24"/>
        </w:rPr>
        <w:t>Binary Search Trees and AVL Trees</w:t>
      </w:r>
    </w:p>
    <w:p w:rsidR="00162502" w:rsidRDefault="00162502" w:rsidP="00BE60C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</w:p>
    <w:p w:rsidR="00A37F35" w:rsidRDefault="00A37F35" w:rsidP="00BE60C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Exercise 1:</w:t>
      </w:r>
      <w:r w:rsidR="000B27BA">
        <w:rPr>
          <w:rFonts w:ascii="Times New Roman" w:hAnsi="Times New Roman" w:cs="Times New Roman"/>
          <w:sz w:val="24"/>
          <w:szCs w:val="24"/>
          <w:lang w:val="en-US" w:bidi="te-IN"/>
        </w:rPr>
        <w:t xml:space="preserve"> [Expected Time: 5 + </w:t>
      </w:r>
      <w:r w:rsidR="00062534">
        <w:rPr>
          <w:rFonts w:ascii="Times New Roman" w:hAnsi="Times New Roman" w:cs="Times New Roman"/>
          <w:sz w:val="24"/>
          <w:szCs w:val="24"/>
          <w:lang w:val="en-US" w:bidi="te-IN"/>
        </w:rPr>
        <w:t>40 + 15</w:t>
      </w:r>
      <w:r w:rsidR="00010DE1">
        <w:rPr>
          <w:rFonts w:ascii="Times New Roman" w:hAnsi="Times New Roman" w:cs="Times New Roman"/>
          <w:sz w:val="24"/>
          <w:szCs w:val="24"/>
          <w:lang w:val="en-US" w:bidi="te-IN"/>
        </w:rPr>
        <w:t xml:space="preserve"> + 15 + </w:t>
      </w:r>
      <w:r w:rsidR="00062534">
        <w:rPr>
          <w:rFonts w:ascii="Times New Roman" w:hAnsi="Times New Roman" w:cs="Times New Roman"/>
          <w:sz w:val="24"/>
          <w:szCs w:val="24"/>
          <w:lang w:val="en-US" w:bidi="te-IN"/>
        </w:rPr>
        <w:t>25 =105 minutes]</w:t>
      </w:r>
    </w:p>
    <w:p w:rsidR="00DD6BD7" w:rsidRDefault="00A37F35" w:rsidP="00A37F35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 w:rsidRPr="000B27BA">
        <w:rPr>
          <w:rFonts w:ascii="Times New Roman" w:hAnsi="Times New Roman" w:cs="Times New Roman"/>
          <w:color w:val="7030A0"/>
          <w:sz w:val="24"/>
          <w:szCs w:val="24"/>
          <w:lang w:val="en-US" w:bidi="te-IN"/>
        </w:rPr>
        <w:t>Define a tree node with four fields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: </w:t>
      </w:r>
    </w:p>
    <w:p w:rsidR="00DD6BD7" w:rsidRDefault="00DD6BD7" w:rsidP="00010DE1">
      <w:pPr>
        <w:pStyle w:val="ListParagraph"/>
        <w:numPr>
          <w:ilvl w:val="1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a </w:t>
      </w:r>
      <w:r w:rsidR="00A37F35">
        <w:rPr>
          <w:rFonts w:ascii="Times New Roman" w:hAnsi="Times New Roman" w:cs="Times New Roman"/>
          <w:sz w:val="24"/>
          <w:szCs w:val="24"/>
          <w:lang w:val="en-US" w:bidi="te-IN"/>
        </w:rPr>
        <w:t xml:space="preserve">value, </w:t>
      </w:r>
    </w:p>
    <w:p w:rsidR="00DD6BD7" w:rsidRDefault="00DD6BD7" w:rsidP="00010DE1">
      <w:pPr>
        <w:pStyle w:val="ListParagraph"/>
        <w:numPr>
          <w:ilvl w:val="1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a pointer to the left sub-tree</w:t>
      </w:r>
    </w:p>
    <w:p w:rsidR="00DD6BD7" w:rsidRDefault="00DD6BD7" w:rsidP="00010DE1">
      <w:pPr>
        <w:pStyle w:val="ListParagraph"/>
        <w:numPr>
          <w:ilvl w:val="1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a pointer to the right sub-tree   and</w:t>
      </w:r>
    </w:p>
    <w:p w:rsidR="00DD6BD7" w:rsidRDefault="00DD6BD7" w:rsidP="00010DE1">
      <w:pPr>
        <w:pStyle w:val="ListParagraph"/>
        <w:numPr>
          <w:ilvl w:val="1"/>
          <w:numId w:val="43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height balance information, which is:</w:t>
      </w:r>
    </w:p>
    <w:p w:rsidR="00DD6BD7" w:rsidRPr="000B27BA" w:rsidRDefault="00DD6BD7" w:rsidP="00010DE1">
      <w:pPr>
        <w:pStyle w:val="ListParagraph"/>
        <w:numPr>
          <w:ilvl w:val="2"/>
          <w:numId w:val="44"/>
        </w:numPr>
        <w:spacing w:after="0" w:line="240" w:lineRule="auto"/>
        <w:jc w:val="both"/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</w:t>
      </w:r>
      <w:r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negative if the left subtree is taller,  </w:t>
      </w:r>
    </w:p>
    <w:p w:rsidR="00DD6BD7" w:rsidRPr="000B27BA" w:rsidRDefault="00DD6BD7" w:rsidP="00010DE1">
      <w:pPr>
        <w:pStyle w:val="ListParagraph"/>
        <w:numPr>
          <w:ilvl w:val="2"/>
          <w:numId w:val="44"/>
        </w:numPr>
        <w:spacing w:after="0" w:line="240" w:lineRule="auto"/>
        <w:jc w:val="both"/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</w:pPr>
      <w:r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positive if the right subtree is taller, and </w:t>
      </w:r>
    </w:p>
    <w:p w:rsidR="00A37F35" w:rsidRDefault="00DD6BD7" w:rsidP="00010DE1">
      <w:pPr>
        <w:pStyle w:val="ListParagraph"/>
        <w:numPr>
          <w:ilvl w:val="2"/>
          <w:numId w:val="44"/>
        </w:numPr>
        <w:spacing w:after="0" w:line="240" w:lineRule="auto"/>
        <w:jc w:val="both"/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</w:pPr>
      <w:r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zero if the subtrees are of the same height</w:t>
      </w:r>
      <w:r w:rsid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. </w:t>
      </w:r>
    </w:p>
    <w:p w:rsidR="000B27BA" w:rsidRPr="000B27BA" w:rsidRDefault="000B27BA" w:rsidP="000B27BA">
      <w:pPr>
        <w:spacing w:after="0" w:line="240" w:lineRule="auto"/>
        <w:ind w:left="720"/>
        <w:jc w:val="both"/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 </w:t>
      </w:r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ab/>
        <w:t xml:space="preserve">[Hint: Use bit-fields in </w:t>
      </w:r>
      <w:proofErr w:type="spellStart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struct</w:t>
      </w:r>
      <w:proofErr w:type="spellEnd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 so that minimum number of bits can be stored. E.g. </w:t>
      </w:r>
      <w:proofErr w:type="spellStart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struct</w:t>
      </w:r>
      <w:proofErr w:type="spellEnd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 </w:t>
      </w:r>
      <w:proofErr w:type="gramStart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{ </w:t>
      </w:r>
      <w:proofErr w:type="spellStart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int</w:t>
      </w:r>
      <w:proofErr w:type="spellEnd"/>
      <w:proofErr w:type="gramEnd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 x : 2; </w:t>
      </w:r>
      <w:proofErr w:type="spellStart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int</w:t>
      </w:r>
      <w:proofErr w:type="spellEnd"/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 y; } will direct a C compiler to assign two bits of storage for </w:t>
      </w:r>
      <w:r w:rsidR="00062534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integer </w:t>
      </w:r>
      <w:r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x. End of Hint.]</w:t>
      </w:r>
    </w:p>
    <w:p w:rsidR="00DD6BD7" w:rsidRDefault="00DD6BD7" w:rsidP="00DD6BD7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</w:p>
    <w:p w:rsidR="00DD6BD7" w:rsidRDefault="00DD6BD7" w:rsidP="00DD6BD7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 w:rsidRPr="000B27BA">
        <w:rPr>
          <w:rFonts w:ascii="Times New Roman" w:hAnsi="Times New Roman" w:cs="Times New Roman"/>
          <w:color w:val="7030A0"/>
          <w:sz w:val="24"/>
          <w:szCs w:val="24"/>
          <w:lang w:val="en-US" w:bidi="te-IN"/>
        </w:rPr>
        <w:t>Implement the binary search tree operations without balancing the height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>:</w:t>
      </w:r>
    </w:p>
    <w:p w:rsidR="00DD6BD7" w:rsidRPr="00DD6BD7" w:rsidRDefault="00DD6BD7" w:rsidP="00DD6BD7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US" w:bidi="te-IN"/>
        </w:rPr>
      </w:pPr>
      <w:r w:rsidRPr="00DD6BD7">
        <w:rPr>
          <w:rFonts w:ascii="Times New Roman" w:hAnsi="Times New Roman" w:cs="Times New Roman"/>
          <w:i/>
          <w:sz w:val="24"/>
          <w:szCs w:val="24"/>
          <w:lang w:val="en-US" w:bidi="te-IN"/>
        </w:rPr>
        <w:t>add</w:t>
      </w:r>
    </w:p>
    <w:p w:rsidR="00DD6BD7" w:rsidRDefault="00DD6BD7" w:rsidP="00DD6BD7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 w:rsidRPr="00DD6BD7">
        <w:rPr>
          <w:rFonts w:ascii="Times New Roman" w:hAnsi="Times New Roman" w:cs="Times New Roman"/>
          <w:i/>
          <w:sz w:val="24"/>
          <w:szCs w:val="24"/>
          <w:lang w:val="en-US" w:bidi="te-IN"/>
        </w:rPr>
        <w:t>find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and</w:t>
      </w:r>
    </w:p>
    <w:p w:rsidR="00DD6BD7" w:rsidRDefault="00DD6BD7" w:rsidP="00DD6BD7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US" w:bidi="te-IN"/>
        </w:rPr>
      </w:pPr>
      <w:r w:rsidRPr="00DD6BD7">
        <w:rPr>
          <w:rFonts w:ascii="Times New Roman" w:hAnsi="Times New Roman" w:cs="Times New Roman"/>
          <w:i/>
          <w:sz w:val="24"/>
          <w:szCs w:val="24"/>
          <w:lang w:val="en-US" w:bidi="te-IN"/>
        </w:rPr>
        <w:t>delete</w:t>
      </w:r>
      <w:r w:rsidR="00383B8F">
        <w:rPr>
          <w:rFonts w:ascii="Times New Roman" w:hAnsi="Times New Roman" w:cs="Times New Roman"/>
          <w:i/>
          <w:sz w:val="24"/>
          <w:szCs w:val="24"/>
          <w:lang w:val="en-US" w:bidi="te-IN"/>
        </w:rPr>
        <w:t xml:space="preserve"> </w:t>
      </w:r>
      <w:r w:rsidR="00383B8F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[</w:t>
      </w:r>
      <w:r w:rsidR="00383B8F" w:rsidRPr="000B27BA">
        <w:rPr>
          <w:rFonts w:ascii="Times New Roman" w:hAnsi="Times New Roman" w:cs="Times New Roman"/>
          <w:b/>
          <w:color w:val="C00000"/>
          <w:sz w:val="24"/>
          <w:szCs w:val="24"/>
          <w:lang w:val="en-US" w:bidi="te-IN"/>
        </w:rPr>
        <w:t>Hint</w:t>
      </w:r>
      <w:r w:rsidR="00383B8F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: If the value to be deleted is </w:t>
      </w:r>
      <w:r w:rsid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in a </w:t>
      </w:r>
      <w:r w:rsidR="000B27BA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leaf node it can be freed; if it is not in a leaf node, then find the </w:t>
      </w:r>
      <w:r w:rsidR="00383B8F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in</w:t>
      </w:r>
      <w:r w:rsidR="000B27BA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-</w:t>
      </w:r>
      <w:r w:rsidR="00383B8F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order successor</w:t>
      </w:r>
      <w:r w:rsidR="000B27BA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, say s, and copy the value of s</w:t>
      </w:r>
      <w:r w:rsidR="00383B8F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 into this internal node. </w:t>
      </w:r>
      <w:r w:rsidR="000B27BA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 xml:space="preserve">Then s is available for deletion and the same procedure can be applied recursively. </w:t>
      </w:r>
      <w:r w:rsidR="000B27BA" w:rsidRPr="000B27BA">
        <w:rPr>
          <w:rFonts w:ascii="Times New Roman" w:hAnsi="Times New Roman" w:cs="Times New Roman"/>
          <w:b/>
          <w:color w:val="C00000"/>
          <w:sz w:val="24"/>
          <w:szCs w:val="24"/>
          <w:lang w:val="en-US" w:bidi="te-IN"/>
        </w:rPr>
        <w:t>End of Hint</w:t>
      </w:r>
      <w:r w:rsidR="000B27BA" w:rsidRPr="000B27BA">
        <w:rPr>
          <w:rFonts w:ascii="Times New Roman" w:hAnsi="Times New Roman" w:cs="Times New Roman"/>
          <w:color w:val="C00000"/>
          <w:sz w:val="24"/>
          <w:szCs w:val="24"/>
          <w:lang w:val="en-US" w:bidi="te-IN"/>
        </w:rPr>
        <w:t>]</w:t>
      </w:r>
      <w:r w:rsidR="000B27BA">
        <w:rPr>
          <w:rFonts w:ascii="Times New Roman" w:hAnsi="Times New Roman" w:cs="Times New Roman"/>
          <w:sz w:val="24"/>
          <w:szCs w:val="24"/>
          <w:lang w:val="en-US" w:bidi="te-IN"/>
        </w:rPr>
        <w:t xml:space="preserve">  </w:t>
      </w:r>
    </w:p>
    <w:p w:rsidR="00383B8F" w:rsidRDefault="00383B8F" w:rsidP="00383B8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</w:p>
    <w:p w:rsidR="00DD6BD7" w:rsidRDefault="00DD6BD7" w:rsidP="00DD6BD7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 w:rsidRPr="000B27BA">
        <w:rPr>
          <w:rFonts w:ascii="Times New Roman" w:hAnsi="Times New Roman" w:cs="Times New Roman"/>
          <w:color w:val="7030A0"/>
          <w:sz w:val="24"/>
          <w:szCs w:val="24"/>
          <w:lang w:val="en-US" w:bidi="te-IN"/>
        </w:rPr>
        <w:t xml:space="preserve">Implement the rotate operation of AVL tree such that </w:t>
      </w:r>
      <w:proofErr w:type="gramStart"/>
      <w:r w:rsidRPr="000B27BA">
        <w:rPr>
          <w:rFonts w:ascii="Times New Roman" w:hAnsi="Times New Roman" w:cs="Times New Roman"/>
          <w:b/>
          <w:color w:val="7030A0"/>
          <w:sz w:val="24"/>
          <w:szCs w:val="24"/>
          <w:lang w:val="en-US" w:bidi="te-IN"/>
        </w:rPr>
        <w:t>rotate(</w:t>
      </w:r>
      <w:proofErr w:type="spellStart"/>
      <w:proofErr w:type="gramEnd"/>
      <w:r w:rsidRPr="000B27BA">
        <w:rPr>
          <w:rFonts w:ascii="Times New Roman" w:hAnsi="Times New Roman" w:cs="Times New Roman"/>
          <w:b/>
          <w:color w:val="7030A0"/>
          <w:sz w:val="24"/>
          <w:szCs w:val="24"/>
          <w:lang w:val="en-US" w:bidi="te-IN"/>
        </w:rPr>
        <w:t>bt</w:t>
      </w:r>
      <w:proofErr w:type="spellEnd"/>
      <w:r w:rsidRPr="000B27BA">
        <w:rPr>
          <w:rFonts w:ascii="Times New Roman" w:hAnsi="Times New Roman" w:cs="Times New Roman"/>
          <w:b/>
          <w:color w:val="7030A0"/>
          <w:sz w:val="24"/>
          <w:szCs w:val="24"/>
          <w:lang w:val="en-US" w:bidi="te-IN"/>
        </w:rPr>
        <w:t>, X,Y,Z)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>:</w:t>
      </w:r>
    </w:p>
    <w:p w:rsidR="00F376D4" w:rsidRDefault="00F376D4" w:rsidP="00F376D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color w:val="7030A0"/>
          <w:sz w:val="24"/>
          <w:szCs w:val="24"/>
          <w:lang w:val="en-US" w:bidi="te-IN"/>
        </w:rPr>
        <w:t>Please read and understand the contents on the following URL before moving ahead</w:t>
      </w:r>
      <w:r w:rsidRPr="00F376D4">
        <w:rPr>
          <w:rFonts w:ascii="Times New Roman" w:hAnsi="Times New Roman" w:cs="Times New Roman"/>
          <w:sz w:val="24"/>
          <w:szCs w:val="24"/>
          <w:lang w:val="en-US" w:bidi="te-IN"/>
        </w:rPr>
        <w:t>:</w:t>
      </w:r>
    </w:p>
    <w:p w:rsidR="00F376D4" w:rsidRDefault="00AD2E5D" w:rsidP="00F376D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hyperlink r:id="rId5" w:history="1">
        <w:r w:rsidR="00F376D4" w:rsidRPr="00CF64E4">
          <w:rPr>
            <w:rStyle w:val="Hyperlink"/>
            <w:rFonts w:ascii="Times New Roman" w:hAnsi="Times New Roman" w:cs="Times New Roman"/>
            <w:sz w:val="24"/>
            <w:szCs w:val="24"/>
            <w:lang w:val="en-US" w:bidi="te-IN"/>
          </w:rPr>
          <w:t>http://people.cs.ksu.edu/~schmidt/300s05/Lectures/Week13.html</w:t>
        </w:r>
      </w:hyperlink>
    </w:p>
    <w:p w:rsidR="00F376D4" w:rsidRDefault="00F376D4" w:rsidP="00F376D4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</w:p>
    <w:p w:rsidR="00383B8F" w:rsidRDefault="00383B8F" w:rsidP="00DD6BD7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orders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X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,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Y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, and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Z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 as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a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,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b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, and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c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>,</w:t>
      </w:r>
    </w:p>
    <w:p w:rsidR="00383B8F" w:rsidRDefault="00383B8F" w:rsidP="00DD6BD7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identifies the other children of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X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,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Y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, and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Z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as </w:t>
      </w:r>
      <w:r w:rsidRPr="00010DE1">
        <w:rPr>
          <w:rFonts w:ascii="Times New Roman" w:hAnsi="Times New Roman" w:cs="Times New Roman"/>
          <w:b/>
          <w:sz w:val="24"/>
          <w:szCs w:val="24"/>
          <w:lang w:val="en-US" w:bidi="te-IN"/>
        </w:rPr>
        <w:t>T0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, </w:t>
      </w:r>
      <w:r w:rsidRPr="00010DE1">
        <w:rPr>
          <w:rFonts w:ascii="Times New Roman" w:hAnsi="Times New Roman" w:cs="Times New Roman"/>
          <w:b/>
          <w:sz w:val="24"/>
          <w:szCs w:val="24"/>
          <w:lang w:val="en-US" w:bidi="te-IN"/>
        </w:rPr>
        <w:t>T1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, </w:t>
      </w:r>
      <w:r w:rsidRPr="00010DE1">
        <w:rPr>
          <w:rFonts w:ascii="Times New Roman" w:hAnsi="Times New Roman" w:cs="Times New Roman"/>
          <w:b/>
          <w:sz w:val="24"/>
          <w:szCs w:val="24"/>
          <w:lang w:val="en-US" w:bidi="te-IN"/>
        </w:rPr>
        <w:t>T2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, and </w:t>
      </w:r>
      <w:r w:rsidRPr="00010DE1">
        <w:rPr>
          <w:rFonts w:ascii="Times New Roman" w:hAnsi="Times New Roman" w:cs="Times New Roman"/>
          <w:b/>
          <w:sz w:val="24"/>
          <w:szCs w:val="24"/>
          <w:lang w:val="en-US" w:bidi="te-IN"/>
        </w:rPr>
        <w:t>T3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in left-to-right order</w:t>
      </w:r>
    </w:p>
    <w:p w:rsidR="00383B8F" w:rsidRDefault="00383B8F" w:rsidP="00383B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         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and then balances </w:t>
      </w:r>
      <w:proofErr w:type="spellStart"/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bt</w:t>
      </w:r>
      <w:proofErr w:type="spellEnd"/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 by</w:t>
      </w:r>
    </w:p>
    <w:p w:rsidR="00383B8F" w:rsidRPr="00383B8F" w:rsidRDefault="00DD6BD7" w:rsidP="00383B8F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replacing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Z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 with </w:t>
      </w:r>
      <w:proofErr w:type="gramStart"/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b</w:t>
      </w:r>
      <w:r w:rsid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 xml:space="preserve">  </w:t>
      </w:r>
      <w:r w:rsidR="00383B8F">
        <w:rPr>
          <w:rFonts w:ascii="Times New Roman" w:hAnsi="Times New Roman" w:cs="Times New Roman"/>
          <w:sz w:val="24"/>
          <w:szCs w:val="24"/>
          <w:lang w:val="en-US" w:bidi="te-IN"/>
        </w:rPr>
        <w:t>[</w:t>
      </w:r>
      <w:proofErr w:type="gramEnd"/>
      <w:r w:rsidR="00383B8F"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Hint</w:t>
      </w:r>
      <w:r w:rsid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: This would require Z’s parent. You may use an additional parameter to the procedure if necessary passing the parent. </w:t>
      </w:r>
      <w:r w:rsidR="00383B8F"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End of Hint</w:t>
      </w:r>
      <w:r w:rsidR="00383B8F">
        <w:rPr>
          <w:rFonts w:ascii="Times New Roman" w:hAnsi="Times New Roman" w:cs="Times New Roman"/>
          <w:sz w:val="24"/>
          <w:szCs w:val="24"/>
          <w:lang w:val="en-US" w:bidi="te-IN"/>
        </w:rPr>
        <w:t>.]</w:t>
      </w:r>
    </w:p>
    <w:p w:rsidR="00DD6BD7" w:rsidRPr="00383B8F" w:rsidRDefault="00DD6BD7" w:rsidP="00383B8F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setting </w:t>
      </w:r>
      <w:proofErr w:type="gramStart"/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a</w:t>
      </w:r>
      <w:proofErr w:type="gramEnd"/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 and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 xml:space="preserve">c 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as the left and right children – respectively – of </w:t>
      </w:r>
      <w:r w:rsidRPr="00383B8F">
        <w:rPr>
          <w:rFonts w:ascii="Times New Roman" w:hAnsi="Times New Roman" w:cs="Times New Roman"/>
          <w:b/>
          <w:sz w:val="24"/>
          <w:szCs w:val="24"/>
          <w:lang w:val="en-US" w:bidi="te-IN"/>
        </w:rPr>
        <w:t>b</w:t>
      </w:r>
    </w:p>
    <w:p w:rsidR="00383B8F" w:rsidRPr="00383B8F" w:rsidRDefault="00383B8F" w:rsidP="00383B8F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setting </w:t>
      </w:r>
      <w:r w:rsidRPr="00010DE1">
        <w:rPr>
          <w:rFonts w:ascii="Times New Roman" w:hAnsi="Times New Roman" w:cs="Times New Roman"/>
          <w:b/>
          <w:sz w:val="24"/>
          <w:szCs w:val="24"/>
          <w:lang w:val="en-US" w:bidi="te-IN"/>
        </w:rPr>
        <w:t>T0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and </w:t>
      </w:r>
      <w:r w:rsidRPr="00010DE1">
        <w:rPr>
          <w:rFonts w:ascii="Times New Roman" w:hAnsi="Times New Roman" w:cs="Times New Roman"/>
          <w:b/>
          <w:sz w:val="24"/>
          <w:szCs w:val="24"/>
          <w:lang w:val="en-US" w:bidi="te-IN"/>
        </w:rPr>
        <w:t>T1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</w:t>
      </w:r>
      <w:r w:rsidR="00DD6BD7"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as the left and right children – respectively – of </w:t>
      </w:r>
      <w:r>
        <w:rPr>
          <w:rFonts w:ascii="Times New Roman" w:hAnsi="Times New Roman" w:cs="Times New Roman"/>
          <w:b/>
          <w:sz w:val="24"/>
          <w:szCs w:val="24"/>
          <w:lang w:val="en-US" w:bidi="te-IN"/>
        </w:rPr>
        <w:t>a</w:t>
      </w:r>
    </w:p>
    <w:p w:rsidR="00383B8F" w:rsidRPr="00383B8F" w:rsidRDefault="00383B8F" w:rsidP="00383B8F">
      <w:pPr>
        <w:pStyle w:val="ListParagraph"/>
        <w:numPr>
          <w:ilvl w:val="0"/>
          <w:numId w:val="4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setting </w:t>
      </w:r>
      <w:r w:rsidRPr="00010DE1">
        <w:rPr>
          <w:rFonts w:ascii="Times New Roman" w:hAnsi="Times New Roman" w:cs="Times New Roman"/>
          <w:b/>
          <w:sz w:val="24"/>
          <w:szCs w:val="24"/>
          <w:lang w:val="en-US" w:bidi="te-IN"/>
        </w:rPr>
        <w:t>T2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and </w:t>
      </w:r>
      <w:r w:rsidRPr="00010DE1">
        <w:rPr>
          <w:rFonts w:ascii="Times New Roman" w:hAnsi="Times New Roman" w:cs="Times New Roman"/>
          <w:b/>
          <w:sz w:val="24"/>
          <w:szCs w:val="24"/>
          <w:lang w:val="en-US" w:bidi="te-IN"/>
        </w:rPr>
        <w:t>T3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</w:t>
      </w:r>
      <w:r w:rsidRPr="00383B8F">
        <w:rPr>
          <w:rFonts w:ascii="Times New Roman" w:hAnsi="Times New Roman" w:cs="Times New Roman"/>
          <w:sz w:val="24"/>
          <w:szCs w:val="24"/>
          <w:lang w:val="en-US" w:bidi="te-IN"/>
        </w:rPr>
        <w:t xml:space="preserve">as the left and right children – respectively – of </w:t>
      </w:r>
      <w:r>
        <w:rPr>
          <w:rFonts w:ascii="Times New Roman" w:hAnsi="Times New Roman" w:cs="Times New Roman"/>
          <w:b/>
          <w:sz w:val="24"/>
          <w:szCs w:val="24"/>
          <w:lang w:val="en-US" w:bidi="te-IN"/>
        </w:rPr>
        <w:t>c</w:t>
      </w:r>
    </w:p>
    <w:p w:rsidR="00383B8F" w:rsidRDefault="00383B8F" w:rsidP="00383B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          and returns the modified tree.</w:t>
      </w:r>
    </w:p>
    <w:p w:rsidR="00383B8F" w:rsidRPr="00383B8F" w:rsidRDefault="00383B8F" w:rsidP="00383B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</w:p>
    <w:p w:rsidR="00383B8F" w:rsidRDefault="00383B8F" w:rsidP="00383B8F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Modify the </w:t>
      </w:r>
      <w:r w:rsidRPr="00383B8F">
        <w:rPr>
          <w:rFonts w:ascii="Times New Roman" w:hAnsi="Times New Roman" w:cs="Times New Roman"/>
          <w:i/>
          <w:sz w:val="24"/>
          <w:szCs w:val="24"/>
          <w:lang w:val="en-US" w:bidi="te-IN"/>
        </w:rPr>
        <w:t>add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operation such that</w:t>
      </w:r>
      <w:r w:rsidR="00010DE1">
        <w:rPr>
          <w:rFonts w:ascii="Times New Roman" w:hAnsi="Times New Roman" w:cs="Times New Roman"/>
          <w:sz w:val="24"/>
          <w:szCs w:val="24"/>
          <w:lang w:val="en-US" w:bidi="te-IN"/>
        </w:rPr>
        <w:t xml:space="preserve"> it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>:</w:t>
      </w:r>
    </w:p>
    <w:p w:rsidR="00383B8F" w:rsidRDefault="00383B8F" w:rsidP="00383B8F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identifies the point of </w:t>
      </w:r>
      <w:proofErr w:type="gramStart"/>
      <w:r>
        <w:rPr>
          <w:rFonts w:ascii="Times New Roman" w:hAnsi="Times New Roman" w:cs="Times New Roman"/>
          <w:sz w:val="24"/>
          <w:szCs w:val="24"/>
          <w:lang w:val="en-US" w:bidi="te-IN"/>
        </w:rPr>
        <w:t>imbalance</w:t>
      </w:r>
      <w:r w:rsidR="00010DE1">
        <w:rPr>
          <w:rFonts w:ascii="Times New Roman" w:hAnsi="Times New Roman" w:cs="Times New Roman"/>
          <w:sz w:val="24"/>
          <w:szCs w:val="24"/>
          <w:lang w:val="en-US" w:bidi="te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and</w:t>
      </w:r>
      <w:proofErr w:type="gramEnd"/>
    </w:p>
    <w:p w:rsidR="00A37F35" w:rsidRDefault="00383B8F" w:rsidP="00383B8F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invokes </w:t>
      </w:r>
      <w:r w:rsidRPr="00383B8F">
        <w:rPr>
          <w:rFonts w:ascii="Times New Roman" w:hAnsi="Times New Roman" w:cs="Times New Roman"/>
          <w:i/>
          <w:sz w:val="24"/>
          <w:szCs w:val="24"/>
          <w:lang w:val="en-US" w:bidi="te-IN"/>
        </w:rPr>
        <w:t>rotate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with right parameters for height-balancing the binary tree.</w:t>
      </w:r>
    </w:p>
    <w:p w:rsidR="00F376D4" w:rsidRDefault="00F376D4" w:rsidP="00F376D4">
      <w:pPr>
        <w:pStyle w:val="ListParagraph"/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</w:p>
    <w:p w:rsidR="00383B8F" w:rsidRDefault="00383B8F" w:rsidP="00383B8F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</w:p>
    <w:p w:rsidR="00383B8F" w:rsidRDefault="00383B8F" w:rsidP="00383B8F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lastRenderedPageBreak/>
        <w:t xml:space="preserve">Modify the </w:t>
      </w:r>
      <w:r w:rsidRPr="00383B8F">
        <w:rPr>
          <w:rFonts w:ascii="Times New Roman" w:hAnsi="Times New Roman" w:cs="Times New Roman"/>
          <w:i/>
          <w:sz w:val="24"/>
          <w:szCs w:val="24"/>
          <w:lang w:val="en-US" w:bidi="te-IN"/>
        </w:rPr>
        <w:t>delete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operation</w:t>
      </w:r>
      <w:r w:rsidR="00010DE1">
        <w:rPr>
          <w:rFonts w:ascii="Times New Roman" w:hAnsi="Times New Roman" w:cs="Times New Roman"/>
          <w:sz w:val="24"/>
          <w:szCs w:val="24"/>
          <w:lang w:val="en-US" w:bidi="te-IN"/>
        </w:rPr>
        <w:t xml:space="preserve"> such that it:</w:t>
      </w:r>
    </w:p>
    <w:p w:rsidR="00010DE1" w:rsidRDefault="00010DE1" w:rsidP="00010DE1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Identifies the first point of imbalance</w:t>
      </w:r>
    </w:p>
    <w:p w:rsidR="00010DE1" w:rsidRDefault="00010DE1" w:rsidP="00010DE1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invokes rotate with right parameter for height-balancing that sub-tree</w:t>
      </w:r>
    </w:p>
    <w:p w:rsidR="00010DE1" w:rsidRDefault="00062534" w:rsidP="00010DE1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and repeats a. and b until the root of the binary tree is balanced.</w:t>
      </w:r>
    </w:p>
    <w:p w:rsidR="00062534" w:rsidRDefault="00062534" w:rsidP="0006253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Exercise 2:</w:t>
      </w:r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 xml:space="preserve"> [Expected Time: 15+30 = 45 minutes]</w:t>
      </w:r>
    </w:p>
    <w:p w:rsidR="00062534" w:rsidRDefault="00062534" w:rsidP="00062534">
      <w:pPr>
        <w:pStyle w:val="ListParagraph"/>
        <w:numPr>
          <w:ilvl w:val="0"/>
          <w:numId w:val="4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[Rank Query]: Implement an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e-IN"/>
        </w:rPr>
        <w:t>inorder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traversal operation on binary search trees such that </w:t>
      </w:r>
      <w:proofErr w:type="spellStart"/>
      <w:proofErr w:type="gramStart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inorder</w:t>
      </w:r>
      <w:proofErr w:type="spellEnd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(</w:t>
      </w:r>
      <w:proofErr w:type="spellStart"/>
      <w:proofErr w:type="gramEnd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bt</w:t>
      </w:r>
      <w:proofErr w:type="spellEnd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, K)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returns the Kth smallest element in </w:t>
      </w:r>
      <w:proofErr w:type="spellStart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bt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>.</w:t>
      </w:r>
      <w:proofErr w:type="spellEnd"/>
    </w:p>
    <w:p w:rsidR="00062534" w:rsidRDefault="00062534" w:rsidP="00062534">
      <w:pPr>
        <w:pStyle w:val="ListParagraph"/>
        <w:numPr>
          <w:ilvl w:val="0"/>
          <w:numId w:val="45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[Range Query]: </w:t>
      </w:r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 xml:space="preserve">Implement a </w:t>
      </w:r>
      <w:proofErr w:type="spellStart"/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>rangeSearch</w:t>
      </w:r>
      <w:proofErr w:type="spellEnd"/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 xml:space="preserve"> procedure that g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iven a binary search tree </w:t>
      </w:r>
      <w:proofErr w:type="spellStart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bt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, and range </w:t>
      </w:r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K</w:t>
      </w:r>
      <w:proofErr w:type="gramStart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1..</w:t>
      </w:r>
      <w:proofErr w:type="gramEnd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K2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of values, find</w:t>
      </w:r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>s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all the records in </w:t>
      </w:r>
      <w:proofErr w:type="spellStart"/>
      <w:r w:rsidRPr="00062534">
        <w:rPr>
          <w:rFonts w:ascii="Times New Roman" w:hAnsi="Times New Roman" w:cs="Times New Roman"/>
          <w:b/>
          <w:sz w:val="24"/>
          <w:szCs w:val="24"/>
          <w:lang w:val="en-US" w:bidi="te-IN"/>
        </w:rPr>
        <w:t>bt</w:t>
      </w:r>
      <w:proofErr w:type="spellEnd"/>
      <w:r>
        <w:rPr>
          <w:rFonts w:ascii="Times New Roman" w:hAnsi="Times New Roman" w:cs="Times New Roman"/>
          <w:b/>
          <w:sz w:val="24"/>
          <w:szCs w:val="24"/>
          <w:lang w:val="en-US" w:bidi="te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with keys in the given range. The algorithm would be based on deciding where the </w:t>
      </w:r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 xml:space="preserve">key of 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>root value</w:t>
      </w:r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 xml:space="preserve">, say </w:t>
      </w:r>
      <w:proofErr w:type="spellStart"/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>r.k</w:t>
      </w:r>
      <w:proofErr w:type="spellEnd"/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>,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falls with respect to the range:</w:t>
      </w:r>
    </w:p>
    <w:p w:rsidR="00062534" w:rsidRDefault="00062534" w:rsidP="00062534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If 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e-IN"/>
        </w:rPr>
        <w:t>r.k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&gt; K2 then </w:t>
      </w:r>
      <w:r w:rsidR="00791CD8">
        <w:rPr>
          <w:rFonts w:ascii="Times New Roman" w:hAnsi="Times New Roman" w:cs="Times New Roman"/>
          <w:sz w:val="24"/>
          <w:szCs w:val="24"/>
          <w:lang w:val="en-US" w:bidi="te-IN"/>
        </w:rPr>
        <w:t>(recursively) search for the same range in the left subtree</w:t>
      </w:r>
    </w:p>
    <w:p w:rsidR="00791CD8" w:rsidRDefault="00791CD8" w:rsidP="00062534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If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e-IN"/>
        </w:rPr>
        <w:t>r.k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&lt; K1 then (recursively) search for the same range in the right subtree.</w:t>
      </w:r>
    </w:p>
    <w:p w:rsidR="00791CD8" w:rsidRDefault="00791CD8" w:rsidP="00062534">
      <w:pPr>
        <w:pStyle w:val="ListParagraph"/>
        <w:numPr>
          <w:ilvl w:val="0"/>
          <w:numId w:val="4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If K1 &lt;=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e-IN"/>
        </w:rPr>
        <w:t>r.k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&lt;= </w:t>
      </w:r>
      <w:proofErr w:type="gramStart"/>
      <w:r>
        <w:rPr>
          <w:rFonts w:ascii="Times New Roman" w:hAnsi="Times New Roman" w:cs="Times New Roman"/>
          <w:sz w:val="24"/>
          <w:szCs w:val="24"/>
          <w:lang w:val="en-US" w:bidi="te-IN"/>
        </w:rPr>
        <w:t>K2</w:t>
      </w:r>
      <w:proofErr w:type="gramEnd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then:</w:t>
      </w:r>
    </w:p>
    <w:p w:rsidR="00791CD8" w:rsidRDefault="00791CD8" w:rsidP="00791CD8">
      <w:pPr>
        <w:pStyle w:val="ListParagraph"/>
        <w:numPr>
          <w:ilvl w:val="1"/>
          <w:numId w:val="4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Search for K</w:t>
      </w:r>
      <w:proofErr w:type="gramStart"/>
      <w:r>
        <w:rPr>
          <w:rFonts w:ascii="Times New Roman" w:hAnsi="Times New Roman" w:cs="Times New Roman"/>
          <w:sz w:val="24"/>
          <w:szCs w:val="24"/>
          <w:lang w:val="en-US" w:bidi="te-IN"/>
        </w:rPr>
        <w:t>1..</w:t>
      </w:r>
      <w:proofErr w:type="gramEnd"/>
      <w:r>
        <w:rPr>
          <w:rFonts w:ascii="Times New Roman" w:hAnsi="Times New Roman" w:cs="Times New Roman"/>
          <w:sz w:val="24"/>
          <w:szCs w:val="24"/>
          <w:lang w:val="en-US" w:bidi="te-IN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e-IN"/>
        </w:rPr>
        <w:t>r.k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e-IN"/>
        </w:rPr>
        <w:t>) in the left subtree</w:t>
      </w:r>
    </w:p>
    <w:p w:rsidR="00791CD8" w:rsidRDefault="00791CD8" w:rsidP="00791CD8">
      <w:pPr>
        <w:pStyle w:val="ListParagraph"/>
        <w:numPr>
          <w:ilvl w:val="1"/>
          <w:numId w:val="4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Include 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e-IN"/>
        </w:rPr>
        <w:t>r.k</w:t>
      </w:r>
      <w:proofErr w:type="spellEnd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in the result</w:t>
      </w:r>
    </w:p>
    <w:p w:rsidR="00791CD8" w:rsidRDefault="00791CD8" w:rsidP="00791CD8">
      <w:pPr>
        <w:pStyle w:val="ListParagraph"/>
        <w:numPr>
          <w:ilvl w:val="1"/>
          <w:numId w:val="4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>Search for (</w:t>
      </w:r>
      <w:proofErr w:type="spellStart"/>
      <w:r>
        <w:rPr>
          <w:rFonts w:ascii="Times New Roman" w:hAnsi="Times New Roman" w:cs="Times New Roman"/>
          <w:sz w:val="24"/>
          <w:szCs w:val="24"/>
          <w:lang w:val="en-US" w:bidi="te-IN"/>
        </w:rPr>
        <w:t>r.k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  <w:lang w:val="en-US" w:bidi="te-IN"/>
        </w:rPr>
        <w:t>)..</w:t>
      </w:r>
      <w:proofErr w:type="gramEnd"/>
      <w:r>
        <w:rPr>
          <w:rFonts w:ascii="Times New Roman" w:hAnsi="Times New Roman" w:cs="Times New Roman"/>
          <w:sz w:val="24"/>
          <w:szCs w:val="24"/>
          <w:lang w:val="en-US" w:bidi="te-IN"/>
        </w:rPr>
        <w:t>K2 in the right subtree</w:t>
      </w:r>
    </w:p>
    <w:p w:rsidR="00791CD8" w:rsidRDefault="00791CD8" w:rsidP="00791CD8">
      <w:pPr>
        <w:spacing w:after="0" w:line="24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The result must be either accumulated in a non-local data structure or </w:t>
      </w:r>
      <w:proofErr w:type="gramStart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accumulated </w:t>
      </w:r>
      <w:r w:rsidRPr="00791CD8">
        <w:rPr>
          <w:rFonts w:ascii="Times New Roman" w:hAnsi="Times New Roman" w:cs="Times New Roman"/>
          <w:sz w:val="24"/>
          <w:szCs w:val="24"/>
          <w:lang w:val="en-US" w:bidi="te-I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 w:bidi="te-IN"/>
        </w:rPr>
        <w:t>in</w:t>
      </w:r>
      <w:proofErr w:type="gramEnd"/>
      <w:r>
        <w:rPr>
          <w:rFonts w:ascii="Times New Roman" w:hAnsi="Times New Roman" w:cs="Times New Roman"/>
          <w:sz w:val="24"/>
          <w:szCs w:val="24"/>
          <w:lang w:val="en-US" w:bidi="te-IN"/>
        </w:rPr>
        <w:t xml:space="preserve"> a local data structure and returned from the procedure.</w:t>
      </w:r>
    </w:p>
    <w:p w:rsidR="00791CD8" w:rsidRDefault="00791CD8" w:rsidP="00791C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 w:bidi="te-IN"/>
        </w:rPr>
      </w:pPr>
    </w:p>
    <w:p w:rsidR="00791CD8" w:rsidRPr="00FE7EE2" w:rsidRDefault="00FE7EE2" w:rsidP="00FE7EE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  <w:lang w:val="en-US" w:bidi="te-IN"/>
        </w:rPr>
      </w:pPr>
      <w:r w:rsidRPr="00FE7EE2">
        <w:rPr>
          <w:rFonts w:ascii="Times New Roman" w:hAnsi="Times New Roman" w:cs="Times New Roman"/>
          <w:color w:val="FF0000"/>
          <w:sz w:val="24"/>
          <w:szCs w:val="24"/>
          <w:lang w:val="en-US" w:bidi="te-IN"/>
        </w:rPr>
        <w:t xml:space="preserve">Assignment to be uploaded: </w:t>
      </w:r>
      <w:r w:rsidRPr="00FE7EE2">
        <w:rPr>
          <w:rFonts w:ascii="Times New Roman" w:hAnsi="Times New Roman" w:cs="Times New Roman"/>
          <w:color w:val="FF0000"/>
          <w:sz w:val="24"/>
          <w:szCs w:val="24"/>
          <w:lang w:val="en-US" w:bidi="te-IN"/>
        </w:rPr>
        <w:br/>
        <w:t>Solve Exercise-1 and upload its solution. Your uploaded file must contain a file “</w:t>
      </w:r>
      <w:proofErr w:type="spellStart"/>
      <w:r w:rsidRPr="00FE7EE2">
        <w:rPr>
          <w:rFonts w:ascii="Times New Roman" w:hAnsi="Times New Roman" w:cs="Times New Roman"/>
          <w:color w:val="FF0000"/>
          <w:sz w:val="24"/>
          <w:szCs w:val="24"/>
          <w:lang w:val="en-US" w:bidi="te-IN"/>
        </w:rPr>
        <w:t>complete.c</w:t>
      </w:r>
      <w:proofErr w:type="spellEnd"/>
      <w:r w:rsidRPr="00FE7EE2">
        <w:rPr>
          <w:rFonts w:ascii="Times New Roman" w:hAnsi="Times New Roman" w:cs="Times New Roman"/>
          <w:color w:val="FF0000"/>
          <w:sz w:val="24"/>
          <w:szCs w:val="24"/>
          <w:lang w:val="en-US" w:bidi="te-IN"/>
        </w:rPr>
        <w:t>” which includes all the functions implemented by you.</w:t>
      </w:r>
    </w:p>
    <w:sectPr w:rsidR="00791CD8" w:rsidRPr="00FE7EE2" w:rsidSect="00413C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4EA6AE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A51219"/>
    <w:multiLevelType w:val="hybridMultilevel"/>
    <w:tmpl w:val="EB2ED24C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C7A9F"/>
    <w:multiLevelType w:val="hybridMultilevel"/>
    <w:tmpl w:val="EB56EE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D652C9"/>
    <w:multiLevelType w:val="hybridMultilevel"/>
    <w:tmpl w:val="4224D26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E7D74C2"/>
    <w:multiLevelType w:val="hybridMultilevel"/>
    <w:tmpl w:val="30405D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70BC6"/>
    <w:multiLevelType w:val="hybridMultilevel"/>
    <w:tmpl w:val="CA22F4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527D49"/>
    <w:multiLevelType w:val="hybridMultilevel"/>
    <w:tmpl w:val="E3749B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70880"/>
    <w:multiLevelType w:val="hybridMultilevel"/>
    <w:tmpl w:val="A75019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D3D20"/>
    <w:multiLevelType w:val="hybridMultilevel"/>
    <w:tmpl w:val="998E86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7151B"/>
    <w:multiLevelType w:val="hybridMultilevel"/>
    <w:tmpl w:val="A62210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E1655E"/>
    <w:multiLevelType w:val="hybridMultilevel"/>
    <w:tmpl w:val="D7103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70614A"/>
    <w:multiLevelType w:val="hybridMultilevel"/>
    <w:tmpl w:val="21F047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B76265"/>
    <w:multiLevelType w:val="hybridMultilevel"/>
    <w:tmpl w:val="B78A9A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F6B9E"/>
    <w:multiLevelType w:val="hybridMultilevel"/>
    <w:tmpl w:val="BB6A867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D939D9"/>
    <w:multiLevelType w:val="hybridMultilevel"/>
    <w:tmpl w:val="EC90E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942E36"/>
    <w:multiLevelType w:val="hybridMultilevel"/>
    <w:tmpl w:val="E800E8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7D7D97"/>
    <w:multiLevelType w:val="hybridMultilevel"/>
    <w:tmpl w:val="AF2E0E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63131"/>
    <w:multiLevelType w:val="hybridMultilevel"/>
    <w:tmpl w:val="2548A2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C1539"/>
    <w:multiLevelType w:val="hybridMultilevel"/>
    <w:tmpl w:val="E52457A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644533C"/>
    <w:multiLevelType w:val="hybridMultilevel"/>
    <w:tmpl w:val="C0D08FF6"/>
    <w:lvl w:ilvl="0" w:tplc="C5E8104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262A4A"/>
    <w:multiLevelType w:val="hybridMultilevel"/>
    <w:tmpl w:val="2AF8EED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F6B05F4"/>
    <w:multiLevelType w:val="hybridMultilevel"/>
    <w:tmpl w:val="07ACB25E"/>
    <w:lvl w:ilvl="0" w:tplc="4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2" w15:restartNumberingAfterBreak="0">
    <w:nsid w:val="4F9F5AA6"/>
    <w:multiLevelType w:val="hybridMultilevel"/>
    <w:tmpl w:val="BAA0466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FF1168F"/>
    <w:multiLevelType w:val="hybridMultilevel"/>
    <w:tmpl w:val="1FDCC2C4"/>
    <w:lvl w:ilvl="0" w:tplc="04090019">
      <w:start w:val="1"/>
      <w:numFmt w:val="lowerLetter"/>
      <w:lvlText w:val="%1."/>
      <w:lvlJc w:val="left"/>
      <w:pPr>
        <w:ind w:left="1507" w:hanging="360"/>
      </w:pPr>
    </w:lvl>
    <w:lvl w:ilvl="1" w:tplc="04090019" w:tentative="1">
      <w:start w:val="1"/>
      <w:numFmt w:val="lowerLetter"/>
      <w:lvlText w:val="%2."/>
      <w:lvlJc w:val="left"/>
      <w:pPr>
        <w:ind w:left="2227" w:hanging="360"/>
      </w:pPr>
    </w:lvl>
    <w:lvl w:ilvl="2" w:tplc="0409001B" w:tentative="1">
      <w:start w:val="1"/>
      <w:numFmt w:val="lowerRoman"/>
      <w:lvlText w:val="%3."/>
      <w:lvlJc w:val="right"/>
      <w:pPr>
        <w:ind w:left="2947" w:hanging="180"/>
      </w:pPr>
    </w:lvl>
    <w:lvl w:ilvl="3" w:tplc="0409000F" w:tentative="1">
      <w:start w:val="1"/>
      <w:numFmt w:val="decimal"/>
      <w:lvlText w:val="%4."/>
      <w:lvlJc w:val="left"/>
      <w:pPr>
        <w:ind w:left="3667" w:hanging="360"/>
      </w:pPr>
    </w:lvl>
    <w:lvl w:ilvl="4" w:tplc="04090019" w:tentative="1">
      <w:start w:val="1"/>
      <w:numFmt w:val="lowerLetter"/>
      <w:lvlText w:val="%5."/>
      <w:lvlJc w:val="left"/>
      <w:pPr>
        <w:ind w:left="4387" w:hanging="360"/>
      </w:pPr>
    </w:lvl>
    <w:lvl w:ilvl="5" w:tplc="0409001B" w:tentative="1">
      <w:start w:val="1"/>
      <w:numFmt w:val="lowerRoman"/>
      <w:lvlText w:val="%6."/>
      <w:lvlJc w:val="right"/>
      <w:pPr>
        <w:ind w:left="5107" w:hanging="180"/>
      </w:pPr>
    </w:lvl>
    <w:lvl w:ilvl="6" w:tplc="0409000F" w:tentative="1">
      <w:start w:val="1"/>
      <w:numFmt w:val="decimal"/>
      <w:lvlText w:val="%7."/>
      <w:lvlJc w:val="left"/>
      <w:pPr>
        <w:ind w:left="5827" w:hanging="360"/>
      </w:pPr>
    </w:lvl>
    <w:lvl w:ilvl="7" w:tplc="04090019" w:tentative="1">
      <w:start w:val="1"/>
      <w:numFmt w:val="lowerLetter"/>
      <w:lvlText w:val="%8."/>
      <w:lvlJc w:val="left"/>
      <w:pPr>
        <w:ind w:left="6547" w:hanging="360"/>
      </w:pPr>
    </w:lvl>
    <w:lvl w:ilvl="8" w:tplc="04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24" w15:restartNumberingAfterBreak="0">
    <w:nsid w:val="506F7EC5"/>
    <w:multiLevelType w:val="hybridMultilevel"/>
    <w:tmpl w:val="450A235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08254C3"/>
    <w:multiLevelType w:val="hybridMultilevel"/>
    <w:tmpl w:val="1CA8E1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581BFB"/>
    <w:multiLevelType w:val="hybridMultilevel"/>
    <w:tmpl w:val="706A0230"/>
    <w:lvl w:ilvl="0" w:tplc="EDE06F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B419C"/>
    <w:multiLevelType w:val="hybridMultilevel"/>
    <w:tmpl w:val="13D654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FC72B8"/>
    <w:multiLevelType w:val="hybridMultilevel"/>
    <w:tmpl w:val="9188B2D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7103C2"/>
    <w:multiLevelType w:val="hybridMultilevel"/>
    <w:tmpl w:val="CE148AAE"/>
    <w:lvl w:ilvl="0" w:tplc="EDE06F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0A73EB"/>
    <w:multiLevelType w:val="hybridMultilevel"/>
    <w:tmpl w:val="1350368A"/>
    <w:lvl w:ilvl="0" w:tplc="C68A1A44">
      <w:start w:val="1"/>
      <w:numFmt w:val="decimal"/>
      <w:lvlText w:val="%1&gt;"/>
      <w:lvlJc w:val="left"/>
      <w:pPr>
        <w:ind w:left="52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31" w15:restartNumberingAfterBreak="0">
    <w:nsid w:val="57A64969"/>
    <w:multiLevelType w:val="hybridMultilevel"/>
    <w:tmpl w:val="1DD61F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3A73B8"/>
    <w:multiLevelType w:val="hybridMultilevel"/>
    <w:tmpl w:val="5BBED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0D7EE1"/>
    <w:multiLevelType w:val="hybridMultilevel"/>
    <w:tmpl w:val="0616DCB4"/>
    <w:lvl w:ilvl="0" w:tplc="186401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952E21"/>
    <w:multiLevelType w:val="hybridMultilevel"/>
    <w:tmpl w:val="CA22F4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F70654"/>
    <w:multiLevelType w:val="hybridMultilevel"/>
    <w:tmpl w:val="860C1AB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B144BE"/>
    <w:multiLevelType w:val="hybridMultilevel"/>
    <w:tmpl w:val="706A0230"/>
    <w:lvl w:ilvl="0" w:tplc="EDE06F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7E4126"/>
    <w:multiLevelType w:val="hybridMultilevel"/>
    <w:tmpl w:val="1638E1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921CAD"/>
    <w:multiLevelType w:val="hybridMultilevel"/>
    <w:tmpl w:val="1772B8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6D6DC5"/>
    <w:multiLevelType w:val="hybridMultilevel"/>
    <w:tmpl w:val="D0A877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986740"/>
    <w:multiLevelType w:val="hybridMultilevel"/>
    <w:tmpl w:val="C4E62D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4E03F6"/>
    <w:multiLevelType w:val="hybridMultilevel"/>
    <w:tmpl w:val="330E0306"/>
    <w:lvl w:ilvl="0" w:tplc="EDE06F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6E4B89"/>
    <w:multiLevelType w:val="hybridMultilevel"/>
    <w:tmpl w:val="56E4E034"/>
    <w:lvl w:ilvl="0" w:tplc="8E3038B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F06120B"/>
    <w:multiLevelType w:val="hybridMultilevel"/>
    <w:tmpl w:val="21F047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B45115"/>
    <w:multiLevelType w:val="hybridMultilevel"/>
    <w:tmpl w:val="BBC4D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2FA3399"/>
    <w:multiLevelType w:val="hybridMultilevel"/>
    <w:tmpl w:val="CA22F4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6"/>
  </w:num>
  <w:num w:numId="4">
    <w:abstractNumId w:val="40"/>
  </w:num>
  <w:num w:numId="5">
    <w:abstractNumId w:val="24"/>
  </w:num>
  <w:num w:numId="6">
    <w:abstractNumId w:val="28"/>
  </w:num>
  <w:num w:numId="7">
    <w:abstractNumId w:val="30"/>
  </w:num>
  <w:num w:numId="8">
    <w:abstractNumId w:val="16"/>
  </w:num>
  <w:num w:numId="9">
    <w:abstractNumId w:val="20"/>
  </w:num>
  <w:num w:numId="10">
    <w:abstractNumId w:val="25"/>
  </w:num>
  <w:num w:numId="11">
    <w:abstractNumId w:val="1"/>
  </w:num>
  <w:num w:numId="12">
    <w:abstractNumId w:val="7"/>
  </w:num>
  <w:num w:numId="13">
    <w:abstractNumId w:val="19"/>
  </w:num>
  <w:num w:numId="14">
    <w:abstractNumId w:val="21"/>
  </w:num>
  <w:num w:numId="15">
    <w:abstractNumId w:val="26"/>
  </w:num>
  <w:num w:numId="16">
    <w:abstractNumId w:val="29"/>
  </w:num>
  <w:num w:numId="17">
    <w:abstractNumId w:val="13"/>
  </w:num>
  <w:num w:numId="18">
    <w:abstractNumId w:val="36"/>
  </w:num>
  <w:num w:numId="19">
    <w:abstractNumId w:val="41"/>
  </w:num>
  <w:num w:numId="20">
    <w:abstractNumId w:val="31"/>
  </w:num>
  <w:num w:numId="21">
    <w:abstractNumId w:val="35"/>
  </w:num>
  <w:num w:numId="22">
    <w:abstractNumId w:val="9"/>
  </w:num>
  <w:num w:numId="23">
    <w:abstractNumId w:val="33"/>
  </w:num>
  <w:num w:numId="24">
    <w:abstractNumId w:val="12"/>
  </w:num>
  <w:num w:numId="25">
    <w:abstractNumId w:val="8"/>
  </w:num>
  <w:num w:numId="26">
    <w:abstractNumId w:val="2"/>
  </w:num>
  <w:num w:numId="27">
    <w:abstractNumId w:val="15"/>
  </w:num>
  <w:num w:numId="28">
    <w:abstractNumId w:val="22"/>
  </w:num>
  <w:num w:numId="29">
    <w:abstractNumId w:val="11"/>
  </w:num>
  <w:num w:numId="30">
    <w:abstractNumId w:val="39"/>
  </w:num>
  <w:num w:numId="31">
    <w:abstractNumId w:val="17"/>
  </w:num>
  <w:num w:numId="32">
    <w:abstractNumId w:val="42"/>
  </w:num>
  <w:num w:numId="33">
    <w:abstractNumId w:val="43"/>
  </w:num>
  <w:num w:numId="34">
    <w:abstractNumId w:val="5"/>
  </w:num>
  <w:num w:numId="35">
    <w:abstractNumId w:val="32"/>
  </w:num>
  <w:num w:numId="36">
    <w:abstractNumId w:val="34"/>
  </w:num>
  <w:num w:numId="37">
    <w:abstractNumId w:val="45"/>
  </w:num>
  <w:num w:numId="38">
    <w:abstractNumId w:val="10"/>
  </w:num>
  <w:num w:numId="39">
    <w:abstractNumId w:val="0"/>
  </w:num>
  <w:num w:numId="40">
    <w:abstractNumId w:val="4"/>
  </w:num>
  <w:num w:numId="41">
    <w:abstractNumId w:val="38"/>
  </w:num>
  <w:num w:numId="42">
    <w:abstractNumId w:val="23"/>
  </w:num>
  <w:num w:numId="43">
    <w:abstractNumId w:val="37"/>
  </w:num>
  <w:num w:numId="44">
    <w:abstractNumId w:val="14"/>
  </w:num>
  <w:num w:numId="45">
    <w:abstractNumId w:val="27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wNjG1sDC0MLM0MzRQ0lEKTi0uzszPAykwqQUA06j+vSwAAAA="/>
  </w:docVars>
  <w:rsids>
    <w:rsidRoot w:val="009D0D35"/>
    <w:rsid w:val="00010DE1"/>
    <w:rsid w:val="00016282"/>
    <w:rsid w:val="000277F4"/>
    <w:rsid w:val="00027972"/>
    <w:rsid w:val="00057CEC"/>
    <w:rsid w:val="00062534"/>
    <w:rsid w:val="0007716D"/>
    <w:rsid w:val="000778DC"/>
    <w:rsid w:val="00094A00"/>
    <w:rsid w:val="000B27BA"/>
    <w:rsid w:val="00126102"/>
    <w:rsid w:val="00134B5D"/>
    <w:rsid w:val="00162502"/>
    <w:rsid w:val="0017007C"/>
    <w:rsid w:val="00184178"/>
    <w:rsid w:val="00187D16"/>
    <w:rsid w:val="001D1CB3"/>
    <w:rsid w:val="001D576B"/>
    <w:rsid w:val="001E0B46"/>
    <w:rsid w:val="001E66E9"/>
    <w:rsid w:val="001F53CF"/>
    <w:rsid w:val="00213496"/>
    <w:rsid w:val="002300F6"/>
    <w:rsid w:val="00242C2A"/>
    <w:rsid w:val="0026550B"/>
    <w:rsid w:val="002B24E1"/>
    <w:rsid w:val="002C5345"/>
    <w:rsid w:val="002C578B"/>
    <w:rsid w:val="002D4092"/>
    <w:rsid w:val="002F5061"/>
    <w:rsid w:val="002F6F89"/>
    <w:rsid w:val="00315E82"/>
    <w:rsid w:val="00364C3C"/>
    <w:rsid w:val="00383775"/>
    <w:rsid w:val="00383B8F"/>
    <w:rsid w:val="003940EE"/>
    <w:rsid w:val="003C628A"/>
    <w:rsid w:val="003F6C60"/>
    <w:rsid w:val="004126C8"/>
    <w:rsid w:val="00413A01"/>
    <w:rsid w:val="00413CC4"/>
    <w:rsid w:val="00416583"/>
    <w:rsid w:val="0042256D"/>
    <w:rsid w:val="00426698"/>
    <w:rsid w:val="00444EDB"/>
    <w:rsid w:val="0048407F"/>
    <w:rsid w:val="00493F41"/>
    <w:rsid w:val="004A6475"/>
    <w:rsid w:val="004B1C3B"/>
    <w:rsid w:val="004F5885"/>
    <w:rsid w:val="00520067"/>
    <w:rsid w:val="005201D2"/>
    <w:rsid w:val="00547D73"/>
    <w:rsid w:val="00547E3B"/>
    <w:rsid w:val="00576D31"/>
    <w:rsid w:val="0059587C"/>
    <w:rsid w:val="005B5A4C"/>
    <w:rsid w:val="005C1000"/>
    <w:rsid w:val="005D6179"/>
    <w:rsid w:val="0063406A"/>
    <w:rsid w:val="006629AA"/>
    <w:rsid w:val="0066604B"/>
    <w:rsid w:val="00697B93"/>
    <w:rsid w:val="006D11DA"/>
    <w:rsid w:val="006F292F"/>
    <w:rsid w:val="006F3E61"/>
    <w:rsid w:val="00726F39"/>
    <w:rsid w:val="00737347"/>
    <w:rsid w:val="0075097D"/>
    <w:rsid w:val="00791CD8"/>
    <w:rsid w:val="007C14F5"/>
    <w:rsid w:val="007E3071"/>
    <w:rsid w:val="00804DBA"/>
    <w:rsid w:val="00835DA0"/>
    <w:rsid w:val="008C012B"/>
    <w:rsid w:val="0094057F"/>
    <w:rsid w:val="00941AF9"/>
    <w:rsid w:val="0097515A"/>
    <w:rsid w:val="009A62B2"/>
    <w:rsid w:val="009D06A3"/>
    <w:rsid w:val="009D0D35"/>
    <w:rsid w:val="009E6A9A"/>
    <w:rsid w:val="00A11523"/>
    <w:rsid w:val="00A14093"/>
    <w:rsid w:val="00A16B95"/>
    <w:rsid w:val="00A2500D"/>
    <w:rsid w:val="00A34DC2"/>
    <w:rsid w:val="00A36FF5"/>
    <w:rsid w:val="00A37F35"/>
    <w:rsid w:val="00A57DB1"/>
    <w:rsid w:val="00A77806"/>
    <w:rsid w:val="00AA38C0"/>
    <w:rsid w:val="00AD2E5D"/>
    <w:rsid w:val="00AE1FF1"/>
    <w:rsid w:val="00AF2A36"/>
    <w:rsid w:val="00B011EC"/>
    <w:rsid w:val="00B05BA1"/>
    <w:rsid w:val="00B947B9"/>
    <w:rsid w:val="00BE0F32"/>
    <w:rsid w:val="00BE60CE"/>
    <w:rsid w:val="00BE71ED"/>
    <w:rsid w:val="00BF18EC"/>
    <w:rsid w:val="00BF281F"/>
    <w:rsid w:val="00BF4D87"/>
    <w:rsid w:val="00C02449"/>
    <w:rsid w:val="00C06F33"/>
    <w:rsid w:val="00C23AD8"/>
    <w:rsid w:val="00C23EFD"/>
    <w:rsid w:val="00C41934"/>
    <w:rsid w:val="00C47B10"/>
    <w:rsid w:val="00C64CAC"/>
    <w:rsid w:val="00C6529C"/>
    <w:rsid w:val="00C96947"/>
    <w:rsid w:val="00CF2D3F"/>
    <w:rsid w:val="00CF645F"/>
    <w:rsid w:val="00D06DBB"/>
    <w:rsid w:val="00DA1905"/>
    <w:rsid w:val="00DD6BD7"/>
    <w:rsid w:val="00DE1428"/>
    <w:rsid w:val="00E1559B"/>
    <w:rsid w:val="00E22EC9"/>
    <w:rsid w:val="00E2421C"/>
    <w:rsid w:val="00E87F72"/>
    <w:rsid w:val="00E96756"/>
    <w:rsid w:val="00EA64E4"/>
    <w:rsid w:val="00EB7D21"/>
    <w:rsid w:val="00EC7276"/>
    <w:rsid w:val="00F043C2"/>
    <w:rsid w:val="00F33F17"/>
    <w:rsid w:val="00F376D4"/>
    <w:rsid w:val="00F63B70"/>
    <w:rsid w:val="00FE7EE2"/>
    <w:rsid w:val="00FF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6E0AE"/>
  <w15:docId w15:val="{FBF7681F-CA8C-4E12-9465-FE85EB9CC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3C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66E9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416583"/>
    <w:pPr>
      <w:numPr>
        <w:numId w:val="39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64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645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376D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448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people.cs.ksu.edu/~schmidt/300s05/Lectures/Week13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yedul Islam</dc:creator>
  <cp:lastModifiedBy>Jagat Sesh</cp:lastModifiedBy>
  <cp:revision>29</cp:revision>
  <dcterms:created xsi:type="dcterms:W3CDTF">2018-03-08T11:06:00Z</dcterms:created>
  <dcterms:modified xsi:type="dcterms:W3CDTF">2022-04-04T14:08:00Z</dcterms:modified>
</cp:coreProperties>
</file>